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C0A" w:rsidRPr="0039184D" w:rsidRDefault="00782C0A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三分鐘概念」動畫視像片段</w:t>
      </w:r>
      <w:r w:rsidR="00E12470" w:rsidRPr="00E12470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系列</w:t>
      </w:r>
      <w:r w:rsidR="005F4B91" w:rsidRPr="0039184D">
        <w:rPr>
          <w:rFonts w:ascii="Times New Roman" w:eastAsia="標楷體" w:hAnsi="Times New Roman" w:cs="Times New Roman"/>
          <w:sz w:val="28"/>
          <w:szCs w:val="28"/>
        </w:rPr>
        <w:t>：</w:t>
      </w:r>
    </w:p>
    <w:p w:rsidR="005A2721" w:rsidRDefault="00782C0A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欺凌</w:t>
      </w:r>
      <w:r w:rsidRPr="0039184D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</w:t>
      </w:r>
    </w:p>
    <w:p w:rsidR="001C7D68" w:rsidRPr="0039184D" w:rsidRDefault="00782C0A" w:rsidP="00C72E76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工作紙</w:t>
      </w:r>
    </w:p>
    <w:p w:rsidR="00782C0A" w:rsidRPr="0039184D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:rsidR="001C7D68" w:rsidRPr="0039184D" w:rsidRDefault="001C7D68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甲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ab/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選擇題</w:t>
      </w:r>
    </w:p>
    <w:p w:rsidR="001C7D68" w:rsidRPr="0039184D" w:rsidRDefault="00A27B05" w:rsidP="00C72E76">
      <w:pPr>
        <w:snapToGrid w:val="0"/>
        <w:spacing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005186">
        <w:rPr>
          <w:rFonts w:ascii="Times New Roman" w:eastAsia="標楷體" w:hAnsi="Times New Roman" w:cs="Times New Roman" w:hint="eastAsia"/>
          <w:b/>
          <w:bCs/>
          <w:sz w:val="28"/>
          <w:szCs w:val="28"/>
          <w:lang w:eastAsia="zh-HK"/>
        </w:rPr>
        <w:t>圈</w:t>
      </w:r>
      <w:r w:rsidR="001C7D68" w:rsidRPr="00005186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出正確的答案。</w:t>
      </w:r>
      <w:bookmarkStart w:id="0" w:name="_Hlk43310511"/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  <w:t>下列哪項行為可能構成欺凌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67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對別人呼叫不友善的「花名」</w:t>
            </w:r>
          </w:p>
        </w:tc>
      </w:tr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782C0A" w:rsidRPr="0039184D" w:rsidRDefault="00D42003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惡意嘲笑和侮辱別人的</w:t>
            </w:r>
            <w:r w:rsidR="00782C0A"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身體特徵</w:t>
            </w:r>
          </w:p>
        </w:tc>
      </w:tr>
      <w:tr w:rsidR="00782C0A" w:rsidRPr="0039184D" w:rsidTr="00782C0A">
        <w:tc>
          <w:tcPr>
            <w:tcW w:w="12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782C0A" w:rsidRPr="0039184D" w:rsidRDefault="00782C0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蓄意孤立別人</w:t>
            </w:r>
          </w:p>
        </w:tc>
      </w:tr>
      <w:tr w:rsidR="00170E3D" w:rsidRPr="001C2B20" w:rsidTr="00782C0A">
        <w:tc>
          <w:tcPr>
            <w:tcW w:w="1255" w:type="dxa"/>
          </w:tcPr>
          <w:p w:rsidR="00170E3D" w:rsidRPr="001C2B20" w:rsidRDefault="00170E3D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C2B20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170E3D" w:rsidRPr="001C2B20" w:rsidRDefault="00170E3D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val="en-GB" w:eastAsia="zh-HK"/>
              </w:rPr>
            </w:pPr>
            <w:r w:rsidRPr="001C2B20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  <w:lang w:val="en-GB" w:eastAsia="zh-HK"/>
              </w:rPr>
              <w:t>蓄意</w:t>
            </w:r>
            <w:r w:rsidRPr="001C2B20">
              <w:rPr>
                <w:rFonts w:ascii="標楷體" w:eastAsia="標楷體" w:hAnsi="標楷體" w:cs="新細明體" w:hint="eastAsia"/>
                <w:color w:val="000000" w:themeColor="text1"/>
                <w:sz w:val="28"/>
                <w:szCs w:val="28"/>
              </w:rPr>
              <w:t>推撞他人</w:t>
            </w:r>
          </w:p>
        </w:tc>
      </w:tr>
    </w:tbl>
    <w:p w:rsidR="00782C0A" w:rsidRPr="001C2B20" w:rsidRDefault="00782C0A" w:rsidP="00E0680D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</w:t>
      </w: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782C0A" w:rsidRPr="001C2B20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i</w:t>
      </w:r>
    </w:p>
    <w:p w:rsidR="00782C0A" w:rsidRPr="0039184D" w:rsidRDefault="00782C0A" w:rsidP="00782C0A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170E3D" w:rsidRPr="001C2B2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, iv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  <w:t>欺凌行為通常包含哪些元素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2545EA" w:rsidRPr="0039184D" w:rsidTr="002545EA">
        <w:tc>
          <w:tcPr>
            <w:tcW w:w="1255" w:type="dxa"/>
          </w:tcPr>
          <w:p w:rsidR="002545EA" w:rsidRPr="0039184D" w:rsidRDefault="002545EA" w:rsidP="002545EA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欺凌者蓄意地傷害他人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欺凌者明顯地比受害者強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欺凌行為在一段時間內重複出現</w:t>
            </w:r>
          </w:p>
        </w:tc>
      </w:tr>
      <w:tr w:rsidR="002545EA" w:rsidRPr="0039184D" w:rsidTr="002545EA">
        <w:tc>
          <w:tcPr>
            <w:tcW w:w="12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2545EA" w:rsidRPr="0039184D" w:rsidRDefault="002545EA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欺凌行為通常在夜間發生</w:t>
            </w:r>
          </w:p>
        </w:tc>
      </w:tr>
    </w:tbl>
    <w:p w:rsidR="002545EA" w:rsidRPr="0039184D" w:rsidRDefault="002545EA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, i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</w:p>
    <w:p w:rsidR="00187072" w:rsidRPr="0039184D" w:rsidRDefault="00187072" w:rsidP="00187072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i, iv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bCs/>
          <w:sz w:val="28"/>
          <w:szCs w:val="28"/>
          <w:lang w:val="en-GB" w:eastAsia="zh-HK"/>
        </w:rPr>
        <w:t>欺凌行為可以分為哪幾類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6274" w:rsidRPr="0039184D" w:rsidTr="00211525">
        <w:tc>
          <w:tcPr>
            <w:tcW w:w="1255" w:type="dxa"/>
          </w:tcPr>
          <w:p w:rsidR="005D6274" w:rsidRPr="0039184D" w:rsidRDefault="005D6274" w:rsidP="005D6274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6755" w:type="dxa"/>
          </w:tcPr>
          <w:p w:rsidR="005D6274" w:rsidRPr="0039184D" w:rsidRDefault="005D6274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涉及身體／行為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言語攻擊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間接的欺凌</w:t>
            </w:r>
          </w:p>
        </w:tc>
      </w:tr>
      <w:tr w:rsidR="005D6274" w:rsidRPr="0039184D" w:rsidTr="00211525">
        <w:tc>
          <w:tcPr>
            <w:tcW w:w="12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5D6274" w:rsidRPr="0039184D" w:rsidRDefault="005D627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網絡欺凌</w:t>
            </w:r>
          </w:p>
        </w:tc>
      </w:tr>
    </w:tbl>
    <w:p w:rsidR="00170E3D" w:rsidRPr="0039184D" w:rsidRDefault="00170E3D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, iii</w:t>
      </w:r>
    </w:p>
    <w:p w:rsidR="005D6274" w:rsidRPr="0039184D" w:rsidRDefault="005D6274" w:rsidP="005D6274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</w:p>
    <w:p w:rsidR="001C7D68" w:rsidRPr="0039184D" w:rsidRDefault="005D6274" w:rsidP="005D478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lastRenderedPageBreak/>
        <w:t xml:space="preserve">D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 xml:space="preserve">i, </w:t>
      </w:r>
      <w:r w:rsidR="000A6E90"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ii,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i, iv</w:t>
      </w:r>
    </w:p>
    <w:p w:rsidR="00730C2E" w:rsidRPr="00730C2E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Cs/>
          <w:color w:val="FF0000"/>
          <w:sz w:val="28"/>
          <w:szCs w:val="28"/>
          <w:lang w:val="en-GB" w:eastAsia="zh-HK"/>
        </w:rPr>
      </w:pPr>
    </w:p>
    <w:p w:rsidR="001C7D68" w:rsidRPr="0039184D" w:rsidRDefault="001C7D68" w:rsidP="001C7D68">
      <w:pPr>
        <w:numPr>
          <w:ilvl w:val="0"/>
          <w:numId w:val="6"/>
        </w:num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Cs/>
          <w:sz w:val="28"/>
          <w:szCs w:val="28"/>
          <w:lang w:eastAsia="zh-HK"/>
        </w:rPr>
        <w:t>當見到欺凌事件發生，或當欺凌事件發生在自己身上時，可如何處理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5D4789" w:rsidRPr="0039184D" w:rsidTr="00211525">
        <w:tc>
          <w:tcPr>
            <w:tcW w:w="1255" w:type="dxa"/>
          </w:tcPr>
          <w:p w:rsidR="005D4789" w:rsidRPr="0039184D" w:rsidRDefault="005D4789" w:rsidP="005D4789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不應該參與，避免助長欺凌行為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應伸出援手，協助受害者尋求幫助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主動向家長、老師、社工等求助</w:t>
            </w:r>
          </w:p>
        </w:tc>
      </w:tr>
      <w:tr w:rsidR="005D4789" w:rsidRPr="0039184D" w:rsidTr="00211525">
        <w:tc>
          <w:tcPr>
            <w:tcW w:w="1255" w:type="dxa"/>
          </w:tcPr>
          <w:p w:rsidR="005D4789" w:rsidRPr="0039184D" w:rsidRDefault="005D4789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39184D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:rsidR="005D4789" w:rsidRPr="0039184D" w:rsidRDefault="00752BBC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不甘示</w:t>
            </w: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/>
              </w:rPr>
              <w:t>弱</w:t>
            </w: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，用武</w:t>
            </w: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/>
              </w:rPr>
              <w:t>力</w:t>
            </w: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還</w:t>
            </w: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/>
              </w:rPr>
              <w:t>擊</w:t>
            </w:r>
          </w:p>
        </w:tc>
      </w:tr>
    </w:tbl>
    <w:p w:rsidR="005D4789" w:rsidRPr="0039184D" w:rsidRDefault="005D4789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, iii</w:t>
      </w:r>
    </w:p>
    <w:p w:rsidR="005D4789" w:rsidRPr="0039184D" w:rsidRDefault="005D4789" w:rsidP="005D478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205558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</w:p>
    <w:p w:rsidR="005D4789" w:rsidRPr="0039184D" w:rsidRDefault="005D4789" w:rsidP="00730C2E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39184D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, iv</w:t>
      </w:r>
    </w:p>
    <w:p w:rsidR="00730C2E" w:rsidRPr="0039184D" w:rsidRDefault="00730C2E" w:rsidP="00E0680D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:rsidR="001C7D68" w:rsidRPr="0039184D" w:rsidRDefault="001C7D68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ab/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配對題</w:t>
      </w:r>
    </w:p>
    <w:p w:rsidR="001C7D68" w:rsidRPr="00C44D17" w:rsidRDefault="001C7D68" w:rsidP="00C72E76">
      <w:pPr>
        <w:snapToGrid w:val="0"/>
        <w:spacing w:after="0" w:line="0" w:lineRule="atLeast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請將欺凌涉及不同的角色及他們的行為正確地連結起來。</w:t>
      </w:r>
    </w:p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4"/>
        <w:gridCol w:w="2062"/>
        <w:gridCol w:w="5019"/>
      </w:tblGrid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  <w:lang w:eastAsia="zh-HK"/>
              </w:rPr>
              <w:t>角色</w:t>
            </w: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  <w:lang w:eastAsia="zh-HK"/>
              </w:rPr>
              <w:t>行為</w:t>
            </w:r>
          </w:p>
        </w:tc>
      </w:tr>
      <w:tr w:rsidR="00956F5A" w:rsidRPr="0039184D" w:rsidTr="00C72E76">
        <w:trPr>
          <w:trHeight w:val="743"/>
        </w:trPr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欺凌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跟隨欺凌者直接參與欺凌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受害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安慰和支持受害者，嘗試阻止欺凌行為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C72E7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  <w:lang w:eastAsia="zh-HK"/>
              </w:rPr>
              <w:t>協助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發動欺凌行為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保護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因欺凌事件而令身體或心理受到傷害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附和者</w:t>
            </w:r>
          </w:p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置身事外，既不支持欺凌行為但亦不幫助受害者</w:t>
            </w:r>
          </w:p>
        </w:tc>
      </w:tr>
      <w:tr w:rsidR="00956F5A" w:rsidRPr="0039184D" w:rsidTr="00D83236">
        <w:tc>
          <w:tcPr>
            <w:tcW w:w="2094" w:type="dxa"/>
          </w:tcPr>
          <w:p w:rsidR="001C7D68" w:rsidRPr="0039184D" w:rsidRDefault="001C7D68" w:rsidP="00C44D17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旁觀者</w:t>
            </w:r>
          </w:p>
        </w:tc>
        <w:tc>
          <w:tcPr>
            <w:tcW w:w="2062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</w:p>
        </w:tc>
        <w:tc>
          <w:tcPr>
            <w:tcW w:w="5019" w:type="dxa"/>
          </w:tcPr>
          <w:p w:rsidR="001C7D68" w:rsidRPr="0039184D" w:rsidRDefault="001C7D68" w:rsidP="001C7D68">
            <w:pPr>
              <w:snapToGrid w:val="0"/>
              <w:spacing w:after="160" w:line="259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</w:pPr>
            <w:r w:rsidRPr="0039184D">
              <w:rPr>
                <w:rFonts w:ascii="Times New Roman" w:eastAsia="標楷體" w:hAnsi="Times New Roman" w:cs="Times New Roman"/>
                <w:bCs/>
                <w:sz w:val="28"/>
                <w:szCs w:val="28"/>
                <w:lang w:eastAsia="zh-HK"/>
              </w:rPr>
              <w:t>支持欺凌行為，在旁邊嬉笑或吶喊助威</w:t>
            </w:r>
          </w:p>
        </w:tc>
      </w:tr>
      <w:bookmarkEnd w:id="0"/>
    </w:tbl>
    <w:p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:rsidR="009753B1" w:rsidRDefault="009753B1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</w:p>
    <w:p w:rsidR="001C7D68" w:rsidRPr="0039184D" w:rsidRDefault="001C7D68" w:rsidP="001C7D68">
      <w:pPr>
        <w:snapToGrid w:val="0"/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</w:pP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lastRenderedPageBreak/>
        <w:t>丙</w:t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ab/>
      </w:r>
      <w:r w:rsidRPr="0039184D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短答題</w:t>
      </w:r>
    </w:p>
    <w:p w:rsidR="001C7D68" w:rsidRPr="00B01A8B" w:rsidRDefault="001C7D68" w:rsidP="001C7D68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  <w:r w:rsidRPr="00B01A8B">
        <w:rPr>
          <w:rFonts w:ascii="Times New Roman" w:eastAsia="標楷體" w:hAnsi="Times New Roman" w:cs="Times New Roman"/>
          <w:bCs/>
          <w:sz w:val="28"/>
          <w:szCs w:val="28"/>
          <w:lang w:eastAsia="zh-HK"/>
        </w:rPr>
        <w:t>當我們遇到網絡欺凌時，應該如何處理呢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1C7D68" w:rsidRPr="0039184D" w:rsidTr="00904AA9">
        <w:tc>
          <w:tcPr>
            <w:tcW w:w="8640" w:type="dxa"/>
          </w:tcPr>
          <w:p w:rsidR="001C7D68" w:rsidRPr="00C72E76" w:rsidRDefault="001C7D68" w:rsidP="009753B1">
            <w:pPr>
              <w:pStyle w:val="ListParagraph"/>
              <w:snapToGrid w:val="0"/>
              <w:ind w:left="357"/>
              <w:rPr>
                <w:rFonts w:ascii="Times New Roman" w:eastAsia="標楷體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</w:pPr>
            <w:bookmarkStart w:id="1" w:name="_GoBack"/>
            <w:bookmarkEnd w:id="1"/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:rsidTr="00904AA9">
        <w:tc>
          <w:tcPr>
            <w:tcW w:w="8640" w:type="dxa"/>
          </w:tcPr>
          <w:p w:rsidR="001C7D68" w:rsidRPr="00C72E76" w:rsidRDefault="001C7D68" w:rsidP="009753B1">
            <w:pPr>
              <w:pStyle w:val="ListParagraph"/>
              <w:snapToGrid w:val="0"/>
              <w:ind w:left="357"/>
              <w:rPr>
                <w:rFonts w:ascii="Times New Roman" w:eastAsia="標楷體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9753B1">
            <w:pPr>
              <w:pStyle w:val="ListParagraph"/>
              <w:snapToGrid w:val="0"/>
              <w:ind w:left="357"/>
              <w:rPr>
                <w:rFonts w:ascii="Times New Roman" w:eastAsia="標楷體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904AA9" w:rsidRPr="0039184D" w:rsidTr="00904AA9">
        <w:tc>
          <w:tcPr>
            <w:tcW w:w="8640" w:type="dxa"/>
          </w:tcPr>
          <w:p w:rsidR="00904AA9" w:rsidRPr="00C72E76" w:rsidRDefault="00904AA9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:rsidTr="00904AA9">
        <w:tc>
          <w:tcPr>
            <w:tcW w:w="8640" w:type="dxa"/>
            <w:tcBorders>
              <w:bottom w:val="single" w:sz="4" w:space="0" w:color="auto"/>
            </w:tcBorders>
          </w:tcPr>
          <w:p w:rsidR="001C7D68" w:rsidRPr="00C72E76" w:rsidRDefault="001C7D68" w:rsidP="009753B1">
            <w:pPr>
              <w:pStyle w:val="ListParagraph"/>
              <w:snapToGrid w:val="0"/>
              <w:ind w:left="357"/>
              <w:rPr>
                <w:rFonts w:ascii="Times New Roman" w:eastAsia="標楷體" w:hAnsi="Times New Roman" w:cs="Times New Roman" w:hint="eastAsia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1C7D68" w:rsidRPr="0039184D" w:rsidTr="00904AA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:rsidR="001C7D68" w:rsidRPr="00C72E76" w:rsidRDefault="001C7D68" w:rsidP="00EB6FF3">
            <w:pPr>
              <w:snapToGrid w:val="0"/>
              <w:ind w:leftChars="150" w:left="330"/>
              <w:rPr>
                <w:rFonts w:ascii="Times New Roman" w:eastAsia="標楷體" w:hAnsi="Times New Roman" w:cs="Times New Roman"/>
                <w:bCs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:rsidR="00BE1EE2" w:rsidRDefault="00BE1EE2" w:rsidP="00BE1EE2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p w:rsidR="00937119" w:rsidRPr="0039184D" w:rsidRDefault="00937119" w:rsidP="00BE1EE2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</w:rPr>
        <w:t>完</w:t>
      </w:r>
      <w:r w:rsidRPr="0039184D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9184D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:rsidR="001C7D68" w:rsidRPr="0039184D" w:rsidRDefault="001C7D68" w:rsidP="004E327C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1C7D68" w:rsidRPr="0039184D" w:rsidSect="003633B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659" w:rsidRDefault="003E3659" w:rsidP="00EC5375">
      <w:pPr>
        <w:spacing w:after="0" w:line="240" w:lineRule="auto"/>
      </w:pPr>
      <w:r>
        <w:separator/>
      </w:r>
    </w:p>
  </w:endnote>
  <w:endnote w:type="continuationSeparator" w:id="0">
    <w:p w:rsidR="003E3659" w:rsidRDefault="003E365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53B1" w:rsidRPr="009753B1">
          <w:rPr>
            <w:noProof/>
            <w:lang w:val="zh-TW"/>
          </w:rPr>
          <w:t>3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659" w:rsidRDefault="003E3659" w:rsidP="00EC5375">
      <w:pPr>
        <w:spacing w:after="0" w:line="240" w:lineRule="auto"/>
      </w:pPr>
      <w:r>
        <w:separator/>
      </w:r>
    </w:p>
  </w:footnote>
  <w:footnote w:type="continuationSeparator" w:id="0">
    <w:p w:rsidR="003E3659" w:rsidRDefault="003E365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E514F28"/>
    <w:multiLevelType w:val="hybridMultilevel"/>
    <w:tmpl w:val="4A225240"/>
    <w:lvl w:ilvl="0" w:tplc="F94C89C8">
      <w:start w:val="4"/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93C47"/>
    <w:multiLevelType w:val="hybridMultilevel"/>
    <w:tmpl w:val="B61CCC0E"/>
    <w:lvl w:ilvl="0" w:tplc="B5F2984A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0F91"/>
    <w:rsid w:val="00005186"/>
    <w:rsid w:val="00010734"/>
    <w:rsid w:val="00015207"/>
    <w:rsid w:val="0002241E"/>
    <w:rsid w:val="000264C7"/>
    <w:rsid w:val="00030AA5"/>
    <w:rsid w:val="000334D2"/>
    <w:rsid w:val="00034E24"/>
    <w:rsid w:val="000375C2"/>
    <w:rsid w:val="0004211D"/>
    <w:rsid w:val="00042B74"/>
    <w:rsid w:val="00045326"/>
    <w:rsid w:val="00046784"/>
    <w:rsid w:val="00046E77"/>
    <w:rsid w:val="00054EF9"/>
    <w:rsid w:val="00061A93"/>
    <w:rsid w:val="0006265A"/>
    <w:rsid w:val="0007189A"/>
    <w:rsid w:val="00081FAB"/>
    <w:rsid w:val="00083D05"/>
    <w:rsid w:val="000876CF"/>
    <w:rsid w:val="00094627"/>
    <w:rsid w:val="00097836"/>
    <w:rsid w:val="000A60B5"/>
    <w:rsid w:val="000A6E90"/>
    <w:rsid w:val="000B04B2"/>
    <w:rsid w:val="000C2733"/>
    <w:rsid w:val="000C5D85"/>
    <w:rsid w:val="000C604E"/>
    <w:rsid w:val="000C6C84"/>
    <w:rsid w:val="000D171F"/>
    <w:rsid w:val="000D40E8"/>
    <w:rsid w:val="000D57A6"/>
    <w:rsid w:val="000D7013"/>
    <w:rsid w:val="000D7A09"/>
    <w:rsid w:val="000E2C46"/>
    <w:rsid w:val="000E2CE7"/>
    <w:rsid w:val="000E3E29"/>
    <w:rsid w:val="000E740D"/>
    <w:rsid w:val="000F654D"/>
    <w:rsid w:val="000F768C"/>
    <w:rsid w:val="00110E42"/>
    <w:rsid w:val="001148A5"/>
    <w:rsid w:val="0012394A"/>
    <w:rsid w:val="0014064F"/>
    <w:rsid w:val="0014623E"/>
    <w:rsid w:val="00154675"/>
    <w:rsid w:val="00157665"/>
    <w:rsid w:val="00165C52"/>
    <w:rsid w:val="00170E3D"/>
    <w:rsid w:val="0018086A"/>
    <w:rsid w:val="00182449"/>
    <w:rsid w:val="00186767"/>
    <w:rsid w:val="00187072"/>
    <w:rsid w:val="00187D5A"/>
    <w:rsid w:val="00193AAE"/>
    <w:rsid w:val="001A10A6"/>
    <w:rsid w:val="001A10D4"/>
    <w:rsid w:val="001A3547"/>
    <w:rsid w:val="001B04B4"/>
    <w:rsid w:val="001B2C7F"/>
    <w:rsid w:val="001C2B20"/>
    <w:rsid w:val="001C3371"/>
    <w:rsid w:val="001C7D68"/>
    <w:rsid w:val="001E6CA5"/>
    <w:rsid w:val="001F0CA7"/>
    <w:rsid w:val="001F18D3"/>
    <w:rsid w:val="001F7573"/>
    <w:rsid w:val="00204261"/>
    <w:rsid w:val="00205558"/>
    <w:rsid w:val="002128AB"/>
    <w:rsid w:val="002301DE"/>
    <w:rsid w:val="00230F79"/>
    <w:rsid w:val="002319A9"/>
    <w:rsid w:val="00234061"/>
    <w:rsid w:val="00236B1F"/>
    <w:rsid w:val="002439F8"/>
    <w:rsid w:val="00244F75"/>
    <w:rsid w:val="002545EA"/>
    <w:rsid w:val="002625E3"/>
    <w:rsid w:val="002655B2"/>
    <w:rsid w:val="00267B31"/>
    <w:rsid w:val="0027207F"/>
    <w:rsid w:val="00276393"/>
    <w:rsid w:val="00277B06"/>
    <w:rsid w:val="0029193A"/>
    <w:rsid w:val="00294488"/>
    <w:rsid w:val="002961D0"/>
    <w:rsid w:val="002A3544"/>
    <w:rsid w:val="002A39DE"/>
    <w:rsid w:val="002B03E6"/>
    <w:rsid w:val="002C1237"/>
    <w:rsid w:val="002C14BD"/>
    <w:rsid w:val="002C1B7B"/>
    <w:rsid w:val="002C60FF"/>
    <w:rsid w:val="002E19DE"/>
    <w:rsid w:val="002E25CC"/>
    <w:rsid w:val="003045DA"/>
    <w:rsid w:val="00310692"/>
    <w:rsid w:val="00314393"/>
    <w:rsid w:val="00315671"/>
    <w:rsid w:val="003220EC"/>
    <w:rsid w:val="0033006A"/>
    <w:rsid w:val="00343DB2"/>
    <w:rsid w:val="00360A86"/>
    <w:rsid w:val="0036139F"/>
    <w:rsid w:val="0036166B"/>
    <w:rsid w:val="003633BC"/>
    <w:rsid w:val="00380415"/>
    <w:rsid w:val="003829A0"/>
    <w:rsid w:val="0039184D"/>
    <w:rsid w:val="003A0F90"/>
    <w:rsid w:val="003A194A"/>
    <w:rsid w:val="003B758C"/>
    <w:rsid w:val="003D0CDE"/>
    <w:rsid w:val="003D3D2B"/>
    <w:rsid w:val="003D73A3"/>
    <w:rsid w:val="003D795D"/>
    <w:rsid w:val="003E2C48"/>
    <w:rsid w:val="003E3659"/>
    <w:rsid w:val="003E4428"/>
    <w:rsid w:val="003E747B"/>
    <w:rsid w:val="003F2435"/>
    <w:rsid w:val="003F3327"/>
    <w:rsid w:val="003F618E"/>
    <w:rsid w:val="00405179"/>
    <w:rsid w:val="004067D3"/>
    <w:rsid w:val="00407E25"/>
    <w:rsid w:val="0041350F"/>
    <w:rsid w:val="00414366"/>
    <w:rsid w:val="00414A84"/>
    <w:rsid w:val="00416F2C"/>
    <w:rsid w:val="00422660"/>
    <w:rsid w:val="00426D1A"/>
    <w:rsid w:val="00433576"/>
    <w:rsid w:val="00434D7D"/>
    <w:rsid w:val="00446823"/>
    <w:rsid w:val="00446F1E"/>
    <w:rsid w:val="004522F3"/>
    <w:rsid w:val="004524AA"/>
    <w:rsid w:val="0046621F"/>
    <w:rsid w:val="00494AEA"/>
    <w:rsid w:val="004A43A7"/>
    <w:rsid w:val="004A62CC"/>
    <w:rsid w:val="004B6B1C"/>
    <w:rsid w:val="004B7EBB"/>
    <w:rsid w:val="004C5069"/>
    <w:rsid w:val="004D01DE"/>
    <w:rsid w:val="004D4651"/>
    <w:rsid w:val="004E23D1"/>
    <w:rsid w:val="004E327C"/>
    <w:rsid w:val="004E796D"/>
    <w:rsid w:val="004F4CB4"/>
    <w:rsid w:val="00500812"/>
    <w:rsid w:val="005123FC"/>
    <w:rsid w:val="0051465C"/>
    <w:rsid w:val="00521FE4"/>
    <w:rsid w:val="00535992"/>
    <w:rsid w:val="005401DB"/>
    <w:rsid w:val="00570209"/>
    <w:rsid w:val="00572A5C"/>
    <w:rsid w:val="00572D90"/>
    <w:rsid w:val="005835EB"/>
    <w:rsid w:val="005950CC"/>
    <w:rsid w:val="005A2721"/>
    <w:rsid w:val="005B0A51"/>
    <w:rsid w:val="005B6EEF"/>
    <w:rsid w:val="005D4646"/>
    <w:rsid w:val="005D4789"/>
    <w:rsid w:val="005D6274"/>
    <w:rsid w:val="005E4B18"/>
    <w:rsid w:val="005F2132"/>
    <w:rsid w:val="005F4B91"/>
    <w:rsid w:val="005F7360"/>
    <w:rsid w:val="00603E80"/>
    <w:rsid w:val="00604D12"/>
    <w:rsid w:val="006103A0"/>
    <w:rsid w:val="0061469D"/>
    <w:rsid w:val="00636C4E"/>
    <w:rsid w:val="00650321"/>
    <w:rsid w:val="0065046D"/>
    <w:rsid w:val="00655F35"/>
    <w:rsid w:val="006562C9"/>
    <w:rsid w:val="00660940"/>
    <w:rsid w:val="00670A76"/>
    <w:rsid w:val="006713D5"/>
    <w:rsid w:val="00675EC0"/>
    <w:rsid w:val="00676621"/>
    <w:rsid w:val="00680D8C"/>
    <w:rsid w:val="00681705"/>
    <w:rsid w:val="0068536C"/>
    <w:rsid w:val="00697E01"/>
    <w:rsid w:val="006A2884"/>
    <w:rsid w:val="006B5DC8"/>
    <w:rsid w:val="006C1F9E"/>
    <w:rsid w:val="006C3C88"/>
    <w:rsid w:val="006C478A"/>
    <w:rsid w:val="006D2DDA"/>
    <w:rsid w:val="006E0278"/>
    <w:rsid w:val="006F15AD"/>
    <w:rsid w:val="006F3770"/>
    <w:rsid w:val="0070137A"/>
    <w:rsid w:val="00702C3E"/>
    <w:rsid w:val="007105EF"/>
    <w:rsid w:val="00713D6A"/>
    <w:rsid w:val="00713FF5"/>
    <w:rsid w:val="007145D6"/>
    <w:rsid w:val="00726942"/>
    <w:rsid w:val="0073074E"/>
    <w:rsid w:val="00730C2E"/>
    <w:rsid w:val="007358FA"/>
    <w:rsid w:val="00736153"/>
    <w:rsid w:val="00752466"/>
    <w:rsid w:val="00752BBC"/>
    <w:rsid w:val="00754B88"/>
    <w:rsid w:val="00760CB4"/>
    <w:rsid w:val="00773D44"/>
    <w:rsid w:val="0077452E"/>
    <w:rsid w:val="00782C0A"/>
    <w:rsid w:val="00785AA3"/>
    <w:rsid w:val="0078624B"/>
    <w:rsid w:val="00794DB9"/>
    <w:rsid w:val="00796A47"/>
    <w:rsid w:val="007A0FDA"/>
    <w:rsid w:val="007A6FB1"/>
    <w:rsid w:val="007A7889"/>
    <w:rsid w:val="007B1540"/>
    <w:rsid w:val="007C59C7"/>
    <w:rsid w:val="007D061B"/>
    <w:rsid w:val="007D5ED9"/>
    <w:rsid w:val="007E1AD9"/>
    <w:rsid w:val="007E5455"/>
    <w:rsid w:val="007F7968"/>
    <w:rsid w:val="00822912"/>
    <w:rsid w:val="00835AC0"/>
    <w:rsid w:val="0084027A"/>
    <w:rsid w:val="00862440"/>
    <w:rsid w:val="00865F29"/>
    <w:rsid w:val="00866E24"/>
    <w:rsid w:val="00871AFE"/>
    <w:rsid w:val="0087691E"/>
    <w:rsid w:val="00885BD2"/>
    <w:rsid w:val="00885CEE"/>
    <w:rsid w:val="008A4CBB"/>
    <w:rsid w:val="008C0017"/>
    <w:rsid w:val="008C1828"/>
    <w:rsid w:val="008C6C3E"/>
    <w:rsid w:val="008D1E97"/>
    <w:rsid w:val="008D6277"/>
    <w:rsid w:val="008E5015"/>
    <w:rsid w:val="008E7E93"/>
    <w:rsid w:val="008F1BA1"/>
    <w:rsid w:val="008F6085"/>
    <w:rsid w:val="00903F67"/>
    <w:rsid w:val="00904AA9"/>
    <w:rsid w:val="00910F88"/>
    <w:rsid w:val="00912092"/>
    <w:rsid w:val="009219D1"/>
    <w:rsid w:val="00922B0D"/>
    <w:rsid w:val="0092514B"/>
    <w:rsid w:val="00926540"/>
    <w:rsid w:val="0093567C"/>
    <w:rsid w:val="00937119"/>
    <w:rsid w:val="00945487"/>
    <w:rsid w:val="00956F5A"/>
    <w:rsid w:val="009735D4"/>
    <w:rsid w:val="009753B1"/>
    <w:rsid w:val="00984C7E"/>
    <w:rsid w:val="0098556E"/>
    <w:rsid w:val="009A0193"/>
    <w:rsid w:val="009A03BB"/>
    <w:rsid w:val="009B789A"/>
    <w:rsid w:val="009C6406"/>
    <w:rsid w:val="009E23D7"/>
    <w:rsid w:val="00A066C4"/>
    <w:rsid w:val="00A15F27"/>
    <w:rsid w:val="00A25E1B"/>
    <w:rsid w:val="00A27B05"/>
    <w:rsid w:val="00A346E6"/>
    <w:rsid w:val="00A37C92"/>
    <w:rsid w:val="00A42FDB"/>
    <w:rsid w:val="00A43EA3"/>
    <w:rsid w:val="00A51E79"/>
    <w:rsid w:val="00A52840"/>
    <w:rsid w:val="00A547C8"/>
    <w:rsid w:val="00A61C2E"/>
    <w:rsid w:val="00A63083"/>
    <w:rsid w:val="00A858B4"/>
    <w:rsid w:val="00A866B1"/>
    <w:rsid w:val="00AA3802"/>
    <w:rsid w:val="00AA39DC"/>
    <w:rsid w:val="00AB154A"/>
    <w:rsid w:val="00AB6A2D"/>
    <w:rsid w:val="00AB714B"/>
    <w:rsid w:val="00AC10F6"/>
    <w:rsid w:val="00AC3C87"/>
    <w:rsid w:val="00AC6674"/>
    <w:rsid w:val="00AC7253"/>
    <w:rsid w:val="00AD0C12"/>
    <w:rsid w:val="00AD5142"/>
    <w:rsid w:val="00AE47E7"/>
    <w:rsid w:val="00AE657F"/>
    <w:rsid w:val="00AF2CB7"/>
    <w:rsid w:val="00AF37A5"/>
    <w:rsid w:val="00AF6232"/>
    <w:rsid w:val="00B00C77"/>
    <w:rsid w:val="00B01A8B"/>
    <w:rsid w:val="00B01D7B"/>
    <w:rsid w:val="00B02800"/>
    <w:rsid w:val="00B06882"/>
    <w:rsid w:val="00B102F0"/>
    <w:rsid w:val="00B14D2D"/>
    <w:rsid w:val="00B230DA"/>
    <w:rsid w:val="00B25031"/>
    <w:rsid w:val="00B30453"/>
    <w:rsid w:val="00B33E45"/>
    <w:rsid w:val="00B4169A"/>
    <w:rsid w:val="00B46EC0"/>
    <w:rsid w:val="00B47174"/>
    <w:rsid w:val="00B561E0"/>
    <w:rsid w:val="00B645E6"/>
    <w:rsid w:val="00B729F4"/>
    <w:rsid w:val="00B847C1"/>
    <w:rsid w:val="00B95CBB"/>
    <w:rsid w:val="00BA420E"/>
    <w:rsid w:val="00BA79D7"/>
    <w:rsid w:val="00BC12BB"/>
    <w:rsid w:val="00BD1A4F"/>
    <w:rsid w:val="00BD1A9E"/>
    <w:rsid w:val="00BD5923"/>
    <w:rsid w:val="00BE1EE2"/>
    <w:rsid w:val="00BE7D33"/>
    <w:rsid w:val="00C06CCC"/>
    <w:rsid w:val="00C0755E"/>
    <w:rsid w:val="00C24D8D"/>
    <w:rsid w:val="00C4021C"/>
    <w:rsid w:val="00C423B4"/>
    <w:rsid w:val="00C44D17"/>
    <w:rsid w:val="00C502D8"/>
    <w:rsid w:val="00C53389"/>
    <w:rsid w:val="00C540FB"/>
    <w:rsid w:val="00C72E76"/>
    <w:rsid w:val="00C8707C"/>
    <w:rsid w:val="00C94239"/>
    <w:rsid w:val="00CB403D"/>
    <w:rsid w:val="00CC4A09"/>
    <w:rsid w:val="00CC6820"/>
    <w:rsid w:val="00CD074D"/>
    <w:rsid w:val="00CF4B8E"/>
    <w:rsid w:val="00D03751"/>
    <w:rsid w:val="00D07F7A"/>
    <w:rsid w:val="00D107CE"/>
    <w:rsid w:val="00D14AFD"/>
    <w:rsid w:val="00D279FF"/>
    <w:rsid w:val="00D31B34"/>
    <w:rsid w:val="00D35F22"/>
    <w:rsid w:val="00D42003"/>
    <w:rsid w:val="00D42F71"/>
    <w:rsid w:val="00D43ACF"/>
    <w:rsid w:val="00D44967"/>
    <w:rsid w:val="00D44B2C"/>
    <w:rsid w:val="00D51629"/>
    <w:rsid w:val="00D61727"/>
    <w:rsid w:val="00D753AA"/>
    <w:rsid w:val="00D77746"/>
    <w:rsid w:val="00D8239A"/>
    <w:rsid w:val="00D82921"/>
    <w:rsid w:val="00D83236"/>
    <w:rsid w:val="00D842D9"/>
    <w:rsid w:val="00DA1569"/>
    <w:rsid w:val="00DA32ED"/>
    <w:rsid w:val="00DA59C4"/>
    <w:rsid w:val="00DA5D6B"/>
    <w:rsid w:val="00DB3477"/>
    <w:rsid w:val="00DB74D3"/>
    <w:rsid w:val="00DB79CC"/>
    <w:rsid w:val="00DC39DC"/>
    <w:rsid w:val="00DC3AEE"/>
    <w:rsid w:val="00DD0F08"/>
    <w:rsid w:val="00DD1BDB"/>
    <w:rsid w:val="00DD4F29"/>
    <w:rsid w:val="00DE01D1"/>
    <w:rsid w:val="00DF2A45"/>
    <w:rsid w:val="00DF5191"/>
    <w:rsid w:val="00E0680D"/>
    <w:rsid w:val="00E10BEE"/>
    <w:rsid w:val="00E12470"/>
    <w:rsid w:val="00E154B9"/>
    <w:rsid w:val="00E30B38"/>
    <w:rsid w:val="00E44CCD"/>
    <w:rsid w:val="00E63835"/>
    <w:rsid w:val="00E97A8E"/>
    <w:rsid w:val="00EA5583"/>
    <w:rsid w:val="00EA75BE"/>
    <w:rsid w:val="00EB0E23"/>
    <w:rsid w:val="00EB3702"/>
    <w:rsid w:val="00EB4F03"/>
    <w:rsid w:val="00EB53A7"/>
    <w:rsid w:val="00EB6FF3"/>
    <w:rsid w:val="00EC2973"/>
    <w:rsid w:val="00EC5375"/>
    <w:rsid w:val="00ED0C5A"/>
    <w:rsid w:val="00EE76A6"/>
    <w:rsid w:val="00EF23BA"/>
    <w:rsid w:val="00EF3B9B"/>
    <w:rsid w:val="00EF5B2B"/>
    <w:rsid w:val="00F010BC"/>
    <w:rsid w:val="00F0342E"/>
    <w:rsid w:val="00F07839"/>
    <w:rsid w:val="00F17A54"/>
    <w:rsid w:val="00F2430E"/>
    <w:rsid w:val="00F26916"/>
    <w:rsid w:val="00F316C6"/>
    <w:rsid w:val="00F31D7F"/>
    <w:rsid w:val="00F33DC0"/>
    <w:rsid w:val="00F408F9"/>
    <w:rsid w:val="00F44109"/>
    <w:rsid w:val="00F559EF"/>
    <w:rsid w:val="00F55F82"/>
    <w:rsid w:val="00F670AF"/>
    <w:rsid w:val="00F762DD"/>
    <w:rsid w:val="00F8234D"/>
    <w:rsid w:val="00F8462E"/>
    <w:rsid w:val="00F90A3B"/>
    <w:rsid w:val="00F91B70"/>
    <w:rsid w:val="00F97AB4"/>
    <w:rsid w:val="00FB486F"/>
    <w:rsid w:val="00FB5CAC"/>
    <w:rsid w:val="00FB671D"/>
    <w:rsid w:val="00FC1CA4"/>
    <w:rsid w:val="00FC71B1"/>
    <w:rsid w:val="00FE09DE"/>
    <w:rsid w:val="00FE36F6"/>
    <w:rsid w:val="00FE4CA6"/>
    <w:rsid w:val="00FF140F"/>
    <w:rsid w:val="00FF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DF079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A96E3-910E-49C4-9590-22EEA5192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dcterms:created xsi:type="dcterms:W3CDTF">2024-03-28T07:42:00Z</dcterms:created>
  <dcterms:modified xsi:type="dcterms:W3CDTF">2024-03-28T07:50:00Z</dcterms:modified>
</cp:coreProperties>
</file>